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Xfe8098763052e175addc460c441d00f39b32dff"/>
    <w:p>
      <w:pPr>
        <w:pStyle w:val="Heading1"/>
      </w:pPr>
      <w:r>
        <w:t xml:space="preserve">Personal Statement: Dedicated Systems Engineer Eager to Drive Technological Advancement in Tanzania Dar es Salaam</w:t>
      </w:r>
    </w:p>
    <w:p>
      <w:pPr>
        <w:pStyle w:val="FirstParagraph"/>
      </w:pPr>
      <w:r>
        <w:t xml:space="preserve">I am writing this Personal Statement with profound enthusiasm to express my unwavering commitment to pursuing a Systems Engineer role within the dynamic technological landscape of Tanzania Dar es Salaam. Having dedicated over five years to designing, implementing, and optimizing complex systems across diverse sectors, I am deeply motivated by the unique opportunities and challenges presented by Tanzania's rapidly evolving digital economy. My career has been defined by a passion for building robust infrastructure that empowers businesses, bridges connectivity gaps, and supports the socio-economic growth of communities – particularly those thriving in the bustling heart of East Africa: Dar es Salaam.</w:t>
      </w:r>
    </w:p>
    <w:p>
      <w:pPr>
        <w:pStyle w:val="BodyText"/>
      </w:pPr>
      <w:r>
        <w:t xml:space="preserve">My journey as a Systems Engineer began during my Bachelor's degree in Computer Engineering at Mwalimu Nyerere University of Agriculture (MNUA) in Morogoro, where I immersed myself in coursework covering distributed systems, network architecture, and cloud infrastructure. However, it was the practical application of these principles within the Tanzanian context that truly ignited my professional drive. During an internship with a leading fintech startup in Dar es Salaam, I contributed to optimizing their backend infrastructure supporting M-Pesa integration points across the city. This experience revealed how critical seamless system performance is for millions of Tanzanians relying on digital services daily, especially in a city like Dar es Salaam where mobile penetration is high but network stability can be challenging. It solidified my resolve to become a Systems Engineer who doesn't just build systems, but builds systems that *work* reliably within Tanzania's specific operational environment.</w:t>
      </w:r>
    </w:p>
    <w:p>
      <w:pPr>
        <w:pStyle w:val="BodyText"/>
      </w:pPr>
      <w:r>
        <w:t xml:space="preserve">Subsequently, I joined a prominent IT solutions provider based in Dar es Salaam, where I served as a mid-level Systems Engineer for three years. In this role, I was responsible for the end-to-end lifecycle management of critical infrastructure for clients ranging from major banks with branches across Tanzania to government agencies digitizing citizen services. A key project involved redesigning the data center architecture and disaster recovery plan for a national bank headquartered in Dar es Salaam, directly addressing frequent power outages and network latency issues that were hampering service delivery. By implementing a hybrid cloud strategy with localized edge computing nodes within our Dar es Salaam data center and leveraging Tanzanian ISPs like Vodacom and Tigo strategically, we achieved a 75% reduction in critical system downtime during peak hours. This project wasn't just about technology; it was about ensuring financial services remained accessible to customers across Tanzania's urban and rural centers, a mission deeply aligned with national development goals.</w:t>
      </w:r>
    </w:p>
    <w:p>
      <w:pPr>
        <w:pStyle w:val="BodyText"/>
      </w:pPr>
      <w:r>
        <w:t xml:space="preserve">My technical expertise spans cloud platforms (AWS, Azure), containerization (Docker, Kubernetes), network security protocols (firewalls, IDS/IPS), automation scripting (Python, Ansible), and database management. Yet, I understand that true success as a Systems Engineer in Tanzania Dar es Salaam requires more than just technical proficiency. It demands cultural intelligence and an understanding of local constraints. I have learned to prioritize solutions that are not only scalable but also cost-effective and maintainable within the Tanzanian context, often working closely with local technicians and suppliers to ensure long-term operational sustainability. I am fluent in Swahili, which has been invaluable for seamless communication with colleagues, clients, and stakeholders across diverse communities within Dar es Salaam and beyond. This connection is vital for diagnosing issues accurately and building trust – a cornerstone of effective systems engineering in any environment.</w:t>
      </w:r>
    </w:p>
    <w:p>
      <w:pPr>
        <w:pStyle w:val="BodyText"/>
      </w:pPr>
      <w:r>
        <w:t xml:space="preserve">I am particularly drawn to the vibrant tech ecosystem flourishing in Tanzania Dar es Salaam. The presence of initiatives like the Dar es Salaam Technology Hub (Tahini), growing startups, and government push towards digital transformation under programs like Tanzania's National ICT Policy and Vision 2025 present an exciting canvas for innovation. I am eager to apply my skills not just within a single organization, but to contribute to the broader ecosystem by building resilient infrastructure that supports e-government platforms (like the National ID System), enhances agricultural value chains through digital marketplaces, and strengthens telecommunications networks serving Dar es Salaam's 5+ million residents. The challenge of ensuring reliable connectivity across a city with varying infrastructure maturity is precisely the kind of complex problem I thrive on solving as a Systems Engineer.</w:t>
      </w:r>
    </w:p>
    <w:p>
      <w:pPr>
        <w:pStyle w:val="BodyText"/>
      </w:pPr>
      <w:r>
        <w:t xml:space="preserve">My approach to systems engineering is fundamentally pragmatic and user-centric. I prioritize stability, security, and performance – especially in environments where system failure has significant real-world consequences for Tanzanian citizens and businesses. I am meticulous in documentation, proactive in monitoring and predictive maintenance, and always advocate for solutions that align with the client's long-term business objectives within Tanzania's market realities. I have managed teams during critical outages across Dar es Salaam, demonstrating calm under pressure and a focus on rapid resolution while minimizing user impact – a skill essential for maintaining the trust of our clients and users.</w:t>
      </w:r>
    </w:p>
    <w:p>
      <w:pPr>
        <w:pStyle w:val="BodyText"/>
      </w:pPr>
      <w:r>
        <w:t xml:space="preserve">What truly sets me apart is my deep-rooted commitment to Tanzania's technological future. I am not merely seeking employment; I am eager to embed myself within the fabric of Dar es Salaam's tech community, contributing my expertise while learning from its unique challenges and opportunities. I believe that robust systems engineering is the bedrock upon which Tanzania can unlock its digital potential, fostering innovation, improving service delivery, and creating economic opportunity for all. My Personal Statement is a testament to this conviction: I am ready to bring my skills as a dedicated Systems Engineer directly to the forefront of Tanzania Dar es Salaam's technological advancement.</w:t>
      </w:r>
    </w:p>
    <w:p>
      <w:pPr>
        <w:pStyle w:val="BodyText"/>
      </w:pPr>
      <w:r>
        <w:t xml:space="preserve">I am confident that my blend of technical expertise, local context awareness, proven problem-solving abilities in complex Tanzanian environments, and genuine passion for contributing to the nation's growth make me an exceptional fit for your Systems Engineer position. I am eager to discuss how I can immediately contribute to your team's success and help build the reliable digital infrastructure Tanzania Dar es Salaam de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ystems Engineer Position - Dar es Salaam, Tanzania</dc:title>
  <dc:creator/>
  <cp:keywords/>
  <dcterms:created xsi:type="dcterms:W3CDTF">2025-12-08T05:16:03Z</dcterms:created>
  <dcterms:modified xsi:type="dcterms:W3CDTF">2025-12-08T05:16:03Z</dcterms:modified>
</cp:coreProperties>
</file>

<file path=docProps/custom.xml><?xml version="1.0" encoding="utf-8"?>
<Properties xmlns="http://schemas.openxmlformats.org/officeDocument/2006/custom-properties" xmlns:vt="http://schemas.openxmlformats.org/officeDocument/2006/docPropsVTypes"/>
</file>